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5A2A2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Join Tuples if similar initial element</w:t>
      </w:r>
    </w:p>
    <w:p w14:paraId="381CF718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Extract digits from Tuple list</w:t>
      </w:r>
    </w:p>
    <w:p w14:paraId="4A40302E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All pair combinations of 2 tuples</w:t>
      </w:r>
    </w:p>
    <w:p w14:paraId="1B853419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Remove Tuples of Length K</w:t>
      </w:r>
    </w:p>
    <w:p w14:paraId="602C5F53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Sort a list of tuples by second Item</w:t>
      </w:r>
    </w:p>
    <w:p w14:paraId="2151CE7E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to Order Tuples using external List</w:t>
      </w:r>
    </w:p>
    <w:p w14:paraId="5A6B7B5C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Flatten tuple of List to tuple</w:t>
      </w:r>
    </w:p>
    <w:p w14:paraId="68684C1D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Convert Nested Tuple to Custom Key Dictionary</w:t>
      </w:r>
    </w:p>
    <w:p w14:paraId="043CF09F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Binary Search (Recursive and Iterative)</w:t>
      </w:r>
    </w:p>
    <w:p w14:paraId="30E7AF72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Linear Search</w:t>
      </w:r>
    </w:p>
    <w:p w14:paraId="186EB1B2" w14:textId="43427E48" w:rsidR="00A24A60" w:rsidRDefault="00964C5F" w:rsidP="00964C5F">
      <w:pPr>
        <w:pStyle w:val="ListParagraph"/>
        <w:numPr>
          <w:ilvl w:val="0"/>
          <w:numId w:val="1"/>
        </w:numPr>
      </w:pPr>
      <w:r>
        <w:t>Python Program for Insertion Sort</w:t>
      </w:r>
    </w:p>
    <w:sectPr w:rsidR="00A24A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D04C6C" w14:textId="77777777" w:rsidR="00F47842" w:rsidRDefault="00F47842" w:rsidP="00964C5F">
      <w:pPr>
        <w:spacing w:after="0" w:line="240" w:lineRule="auto"/>
      </w:pPr>
      <w:r>
        <w:separator/>
      </w:r>
    </w:p>
  </w:endnote>
  <w:endnote w:type="continuationSeparator" w:id="0">
    <w:p w14:paraId="7F4184A4" w14:textId="77777777" w:rsidR="00F47842" w:rsidRDefault="00F47842" w:rsidP="0096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2C70C" w14:textId="77777777" w:rsidR="00964C5F" w:rsidRDefault="00964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0E795E" w14:textId="77777777" w:rsidR="00964C5F" w:rsidRDefault="00964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AFC00" w14:textId="77777777" w:rsidR="00964C5F" w:rsidRDefault="00964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7F8244" w14:textId="77777777" w:rsidR="00F47842" w:rsidRDefault="00F47842" w:rsidP="00964C5F">
      <w:pPr>
        <w:spacing w:after="0" w:line="240" w:lineRule="auto"/>
      </w:pPr>
      <w:r>
        <w:separator/>
      </w:r>
    </w:p>
  </w:footnote>
  <w:footnote w:type="continuationSeparator" w:id="0">
    <w:p w14:paraId="7D3018DF" w14:textId="77777777" w:rsidR="00F47842" w:rsidRDefault="00F47842" w:rsidP="0096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862ED" w14:textId="5004F91D" w:rsidR="00964C5F" w:rsidRDefault="00964C5F">
    <w:pPr>
      <w:pStyle w:val="Header"/>
    </w:pPr>
    <w:r>
      <w:rPr>
        <w:noProof/>
      </w:rPr>
      <w:pict w14:anchorId="69D5B6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6B47C" w14:textId="46D02509" w:rsidR="00964C5F" w:rsidRDefault="00964C5F">
    <w:pPr>
      <w:pStyle w:val="Header"/>
    </w:pPr>
    <w:r>
      <w:rPr>
        <w:noProof/>
      </w:rPr>
      <w:pict w14:anchorId="3A29A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49915" w14:textId="76B2622A" w:rsidR="00964C5F" w:rsidRDefault="00964C5F">
    <w:pPr>
      <w:pStyle w:val="Header"/>
    </w:pPr>
    <w:r>
      <w:rPr>
        <w:noProof/>
      </w:rPr>
      <w:pict w14:anchorId="346CE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1115DF"/>
    <w:multiLevelType w:val="hybridMultilevel"/>
    <w:tmpl w:val="744059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FAgtDA0tzUyUdpeDU4uLM/DyQAsNaAO1jIBssAAAA"/>
  </w:docVars>
  <w:rsids>
    <w:rsidRoot w:val="00A24A60"/>
    <w:rsid w:val="00964C5F"/>
    <w:rsid w:val="00A24A60"/>
    <w:rsid w:val="00F4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AAEA2587-4A7C-4B0F-B0DA-C3118CD9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C5F"/>
  </w:style>
  <w:style w:type="paragraph" w:styleId="Footer">
    <w:name w:val="footer"/>
    <w:basedOn w:val="Normal"/>
    <w:link w:val="Foot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35:00Z</dcterms:created>
  <dcterms:modified xsi:type="dcterms:W3CDTF">2021-03-26T05:36:00Z</dcterms:modified>
</cp:coreProperties>
</file>